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emon-bulletin</w:t>
      </w:r>
    </w:p>
    <w:p>
      <w:pPr>
        <w:pStyle w:val="Author"/>
      </w:pPr>
      <w:r>
        <w:t xml:space="preserve">Minoru</w:t>
      </w:r>
      <w:r>
        <w:t xml:space="preserve"> </w:t>
      </w:r>
      <w:r>
        <w:t xml:space="preserve">Matsu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Hello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!</w:t>
      </w:r>
    </w:p>
    <w:p>
      <w:pPr>
        <w:pStyle w:val="BodyText"/>
      </w:pPr>
      <w:r>
        <w:t xml:space="preserve">You can add options to executable code like th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7"/>
        <w:gridCol w:w="238"/>
        <w:gridCol w:w="238"/>
        <w:gridCol w:w="137"/>
        <w:gridCol w:w="162"/>
        <w:gridCol w:w="150"/>
        <w:gridCol w:w="137"/>
        <w:gridCol w:w="150"/>
        <w:gridCol w:w="150"/>
        <w:gridCol w:w="100"/>
        <w:gridCol w:w="263"/>
        <w:gridCol w:w="162"/>
        <w:gridCol w:w="150"/>
        <w:gridCol w:w="263"/>
        <w:gridCol w:w="137"/>
        <w:gridCol w:w="187"/>
        <w:gridCol w:w="125"/>
        <w:gridCol w:w="187"/>
        <w:gridCol w:w="150"/>
        <w:gridCol w:w="137"/>
        <w:gridCol w:w="75"/>
        <w:gridCol w:w="100"/>
        <w:gridCol w:w="150"/>
        <w:gridCol w:w="125"/>
        <w:gridCol w:w="112"/>
        <w:gridCol w:w="75"/>
        <w:gridCol w:w="137"/>
        <w:gridCol w:w="87"/>
        <w:gridCol w:w="100"/>
        <w:gridCol w:w="112"/>
        <w:gridCol w:w="112"/>
        <w:gridCol w:w="100"/>
        <w:gridCol w:w="100"/>
        <w:gridCol w:w="150"/>
        <w:gridCol w:w="112"/>
        <w:gridCol w:w="162"/>
        <w:gridCol w:w="162"/>
        <w:gridCol w:w="150"/>
        <w:gridCol w:w="213"/>
        <w:gridCol w:w="112"/>
        <w:gridCol w:w="125"/>
        <w:gridCol w:w="125"/>
        <w:gridCol w:w="150"/>
        <w:gridCol w:w="137"/>
        <w:gridCol w:w="150"/>
        <w:gridCol w:w="75"/>
        <w:gridCol w:w="100"/>
        <w:gridCol w:w="125"/>
        <w:gridCol w:w="112"/>
        <w:gridCol w:w="162"/>
        <w:gridCol w:w="100"/>
        <w:gridCol w:w="175"/>
        <w:gridCol w:w="137"/>
        <w:gridCol w:w="238"/>
        <w:gridCol w:w="1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kedex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kemo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_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kemon_de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kemon_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_typ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_budd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_budd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d_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ds_total_off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poke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secret_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ds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_a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g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tag_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leg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_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d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b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level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g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gym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elitef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champ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frontierb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pr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alo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galar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hisu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v_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v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v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v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prism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m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origi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sh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special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_vari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p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p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エムリッ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/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Mi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リザード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/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ma St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2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ニダンギル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/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Mi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r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r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ユキワラ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/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 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-11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dy-Buddy Resc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dy-Buddy Resc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/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th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11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 P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 P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/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Mi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rani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rani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バンギラス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/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stial St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シェルダ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/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dition Base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-09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gh S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gh S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/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l C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2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サンドパ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h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/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endary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-05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h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Expa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emon-bulletin</dc:title>
  <dc:creator>Minoru Matsui</dc:creator>
  <cp:keywords/>
  <dcterms:created xsi:type="dcterms:W3CDTF">2022-09-14T07:18:02Z</dcterms:created>
  <dcterms:modified xsi:type="dcterms:W3CDTF">2022-09-14T07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